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F2CB2D" w14:textId="77777777" w:rsidR="001E10A7" w:rsidRPr="001E10A7" w:rsidRDefault="001E10A7" w:rsidP="001E10A7">
      <w:pPr>
        <w:widowControl w:val="0"/>
        <w:jc w:val="center"/>
        <w:rPr>
          <w:rFonts w:ascii="Arial" w:hAnsi="Arial" w:cs="Arial"/>
          <w:b/>
          <w:sz w:val="24"/>
          <w:szCs w:val="24"/>
        </w:rPr>
      </w:pPr>
      <w:r w:rsidRPr="001E10A7">
        <w:rPr>
          <w:rFonts w:ascii="Arial" w:hAnsi="Arial" w:cs="Arial"/>
          <w:b/>
          <w:sz w:val="24"/>
          <w:szCs w:val="24"/>
        </w:rPr>
        <w:t>RICHLAND-CRAWFORD WORKFORCE DEVELOPMENT BOARD MEETING</w:t>
      </w:r>
    </w:p>
    <w:p w14:paraId="3B696486" w14:textId="77777777" w:rsidR="001E10A7" w:rsidRPr="001E10A7" w:rsidRDefault="001E10A7" w:rsidP="001E10A7">
      <w:pPr>
        <w:widowControl w:val="0"/>
        <w:jc w:val="center"/>
        <w:rPr>
          <w:rFonts w:ascii="Arial" w:hAnsi="Arial" w:cs="Arial"/>
          <w:b/>
          <w:sz w:val="24"/>
          <w:szCs w:val="24"/>
        </w:rPr>
      </w:pPr>
      <w:r w:rsidRPr="001E10A7">
        <w:rPr>
          <w:rFonts w:ascii="Arial" w:hAnsi="Arial" w:cs="Arial"/>
          <w:b/>
          <w:sz w:val="24"/>
          <w:szCs w:val="24"/>
        </w:rPr>
        <w:t>Executive Committee Meeting</w:t>
      </w:r>
    </w:p>
    <w:p w14:paraId="55424717" w14:textId="58D1C57F" w:rsidR="001E10A7" w:rsidRDefault="00554E64" w:rsidP="001E10A7">
      <w:pPr>
        <w:widowControl w:val="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Tuesday, </w:t>
      </w:r>
      <w:r w:rsidR="0099358F">
        <w:rPr>
          <w:rFonts w:ascii="Arial" w:hAnsi="Arial" w:cs="Arial"/>
          <w:b/>
          <w:sz w:val="24"/>
          <w:szCs w:val="24"/>
        </w:rPr>
        <w:t>February</w:t>
      </w:r>
      <w:bookmarkStart w:id="0" w:name="_GoBack"/>
      <w:bookmarkEnd w:id="0"/>
      <w:r w:rsidR="00985295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1</w:t>
      </w:r>
      <w:r w:rsidR="0099358F">
        <w:rPr>
          <w:rFonts w:ascii="Arial" w:hAnsi="Arial" w:cs="Arial"/>
          <w:b/>
          <w:sz w:val="24"/>
          <w:szCs w:val="24"/>
        </w:rPr>
        <w:t>8</w:t>
      </w:r>
      <w:r w:rsidR="00521975">
        <w:rPr>
          <w:rFonts w:ascii="Arial" w:hAnsi="Arial" w:cs="Arial"/>
          <w:b/>
          <w:sz w:val="24"/>
          <w:szCs w:val="24"/>
        </w:rPr>
        <w:t>, 20</w:t>
      </w:r>
      <w:r w:rsidR="0099358F">
        <w:rPr>
          <w:rFonts w:ascii="Arial" w:hAnsi="Arial" w:cs="Arial"/>
          <w:b/>
          <w:sz w:val="24"/>
          <w:szCs w:val="24"/>
        </w:rPr>
        <w:t>20</w:t>
      </w:r>
    </w:p>
    <w:p w14:paraId="6AAE1219" w14:textId="77777777" w:rsidR="00723D5B" w:rsidRPr="001E10A7" w:rsidRDefault="0045061F" w:rsidP="001E10A7">
      <w:pPr>
        <w:widowControl w:val="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11:30</w:t>
      </w:r>
      <w:r w:rsidR="00723D5B">
        <w:rPr>
          <w:rFonts w:ascii="Arial" w:hAnsi="Arial" w:cs="Arial"/>
          <w:b/>
          <w:sz w:val="24"/>
          <w:szCs w:val="24"/>
        </w:rPr>
        <w:t xml:space="preserve"> A.M.</w:t>
      </w:r>
    </w:p>
    <w:p w14:paraId="32F933A2" w14:textId="77777777" w:rsidR="00521975" w:rsidRDefault="00521975" w:rsidP="00EB262B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Mid-Ohio Spherion</w:t>
      </w:r>
    </w:p>
    <w:p w14:paraId="1D3E8C92" w14:textId="77777777" w:rsidR="00EB2B1D" w:rsidRDefault="00EB2B1D" w:rsidP="00EB262B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2282 Village Mall Drive, #2</w:t>
      </w:r>
    </w:p>
    <w:p w14:paraId="03A371CB" w14:textId="77777777" w:rsidR="00BA2282" w:rsidRDefault="00BA2282" w:rsidP="00EB262B">
      <w:pPr>
        <w:jc w:val="center"/>
        <w:rPr>
          <w:rFonts w:ascii="Arial" w:hAnsi="Arial" w:cs="Arial"/>
          <w:b/>
          <w:sz w:val="24"/>
          <w:szCs w:val="24"/>
        </w:rPr>
      </w:pPr>
    </w:p>
    <w:p w14:paraId="3051276D" w14:textId="77777777" w:rsidR="00723D5B" w:rsidRDefault="00723D5B" w:rsidP="000A2C6C">
      <w:pPr>
        <w:rPr>
          <w:rFonts w:ascii="Arial" w:hAnsi="Arial" w:cs="Arial"/>
          <w:b/>
          <w:sz w:val="24"/>
          <w:szCs w:val="24"/>
        </w:rPr>
      </w:pPr>
    </w:p>
    <w:p w14:paraId="346260A8" w14:textId="52908978" w:rsidR="00C0581B" w:rsidRDefault="00B27B0C" w:rsidP="00B27B0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gela Ne</w:t>
      </w:r>
      <w:r w:rsidR="00A36F36">
        <w:rPr>
          <w:rFonts w:ascii="Arial" w:hAnsi="Arial" w:cs="Arial"/>
          <w:sz w:val="24"/>
          <w:szCs w:val="24"/>
        </w:rPr>
        <w:t>ef</w:t>
      </w:r>
    </w:p>
    <w:p w14:paraId="0DF6B08A" w14:textId="41458FE7" w:rsidR="00A36F36" w:rsidRDefault="00A36F36" w:rsidP="00B27B0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om </w:t>
      </w:r>
      <w:r w:rsidR="00A23529">
        <w:rPr>
          <w:rFonts w:ascii="Arial" w:hAnsi="Arial" w:cs="Arial"/>
          <w:sz w:val="24"/>
          <w:szCs w:val="24"/>
        </w:rPr>
        <w:t>Kluding</w:t>
      </w:r>
    </w:p>
    <w:p w14:paraId="24AE5BC6" w14:textId="4E84BAED" w:rsidR="00A23529" w:rsidRDefault="00A23529" w:rsidP="00B27B0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itch Jacobsen</w:t>
      </w:r>
    </w:p>
    <w:p w14:paraId="5503E658" w14:textId="68BA2022" w:rsidR="00A23529" w:rsidRDefault="00A23529" w:rsidP="00B27B0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ichele Meckes</w:t>
      </w:r>
    </w:p>
    <w:p w14:paraId="476FA96B" w14:textId="1342B078" w:rsidR="00A23529" w:rsidRDefault="00A23529" w:rsidP="00B27B0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ary Frankhouse</w:t>
      </w:r>
    </w:p>
    <w:p w14:paraId="0078B22E" w14:textId="248FDBC2" w:rsidR="00A23529" w:rsidRDefault="00A23529" w:rsidP="00B27B0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im Bowersock</w:t>
      </w:r>
    </w:p>
    <w:p w14:paraId="3DEE72B3" w14:textId="43E8F5D8" w:rsidR="00A23529" w:rsidRDefault="00A23529" w:rsidP="00B27B0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enni Paramore</w:t>
      </w:r>
    </w:p>
    <w:p w14:paraId="5B2C455F" w14:textId="5C49A66F" w:rsidR="00A23529" w:rsidRPr="001E10A7" w:rsidRDefault="00A23529" w:rsidP="00B27B0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eresa Alt</w:t>
      </w:r>
    </w:p>
    <w:p w14:paraId="3D22E1A0" w14:textId="77777777" w:rsidR="00EB262B" w:rsidRDefault="00EB262B" w:rsidP="00EB262B">
      <w:pPr>
        <w:rPr>
          <w:rFonts w:ascii="Arial" w:hAnsi="Arial" w:cs="Arial"/>
          <w:sz w:val="24"/>
          <w:szCs w:val="24"/>
        </w:rPr>
      </w:pPr>
    </w:p>
    <w:p w14:paraId="7E3693BC" w14:textId="77777777" w:rsidR="00EB262B" w:rsidRDefault="00EB262B" w:rsidP="00EB262B">
      <w:pPr>
        <w:rPr>
          <w:rFonts w:ascii="Arial" w:hAnsi="Arial" w:cs="Arial"/>
          <w:sz w:val="24"/>
          <w:szCs w:val="24"/>
        </w:rPr>
      </w:pPr>
    </w:p>
    <w:p w14:paraId="47F961CD" w14:textId="2C27B8C8" w:rsidR="00FC38C6" w:rsidRDefault="0035444B" w:rsidP="00EB262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enni called the meeting to order</w:t>
      </w:r>
    </w:p>
    <w:p w14:paraId="713693E5" w14:textId="77777777" w:rsidR="00FC38C6" w:rsidRDefault="00FC38C6" w:rsidP="00EB262B">
      <w:pPr>
        <w:rPr>
          <w:rFonts w:ascii="Arial" w:hAnsi="Arial" w:cs="Arial"/>
          <w:sz w:val="24"/>
          <w:szCs w:val="24"/>
        </w:rPr>
      </w:pPr>
    </w:p>
    <w:p w14:paraId="4F8451B2" w14:textId="1704C84D" w:rsidR="008904F7" w:rsidRDefault="0099358F" w:rsidP="00EB262B">
      <w:pPr>
        <w:rPr>
          <w:rFonts w:ascii="Arial" w:hAnsi="Arial" w:cs="Arial"/>
          <w:sz w:val="24"/>
          <w:szCs w:val="24"/>
        </w:rPr>
      </w:pPr>
      <w:r w:rsidRPr="0035444B">
        <w:rPr>
          <w:rFonts w:ascii="Arial" w:hAnsi="Arial" w:cs="Arial"/>
          <w:b/>
          <w:sz w:val="24"/>
          <w:szCs w:val="24"/>
        </w:rPr>
        <w:t>A</w:t>
      </w:r>
      <w:r w:rsidR="008904F7" w:rsidRPr="0035444B">
        <w:rPr>
          <w:rFonts w:ascii="Arial" w:hAnsi="Arial" w:cs="Arial"/>
          <w:b/>
          <w:sz w:val="24"/>
          <w:szCs w:val="24"/>
        </w:rPr>
        <w:t>djusted Annual WIOA Performance Report PY 2018</w:t>
      </w:r>
      <w:r w:rsidR="003D6481" w:rsidRPr="0035444B"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</w:p>
    <w:p w14:paraId="2D84E334" w14:textId="5E0D0254" w:rsidR="0035444B" w:rsidRDefault="0035444B" w:rsidP="00EB262B">
      <w:pPr>
        <w:rPr>
          <w:rFonts w:ascii="Arial" w:hAnsi="Arial" w:cs="Arial"/>
          <w:sz w:val="24"/>
          <w:szCs w:val="24"/>
        </w:rPr>
      </w:pPr>
    </w:p>
    <w:p w14:paraId="341F3273" w14:textId="154A4112" w:rsidR="0035444B" w:rsidRDefault="0035444B" w:rsidP="00EB262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eresa reviewed the adjusted annual WIOA performance report for PY 2018.  The area met or exceeded all measures.  </w:t>
      </w:r>
      <w:r w:rsidR="0068551E">
        <w:rPr>
          <w:rFonts w:ascii="Arial" w:hAnsi="Arial" w:cs="Arial"/>
          <w:sz w:val="24"/>
          <w:szCs w:val="24"/>
        </w:rPr>
        <w:t xml:space="preserve">In all but two measures, the adjusted factor was less due </w:t>
      </w:r>
      <w:r w:rsidR="006E3E39">
        <w:rPr>
          <w:rFonts w:ascii="Arial" w:hAnsi="Arial" w:cs="Arial"/>
          <w:sz w:val="24"/>
          <w:szCs w:val="24"/>
        </w:rPr>
        <w:t xml:space="preserve">to </w:t>
      </w:r>
      <w:r w:rsidR="0068551E">
        <w:rPr>
          <w:rFonts w:ascii="Arial" w:hAnsi="Arial" w:cs="Arial"/>
          <w:sz w:val="24"/>
          <w:szCs w:val="24"/>
        </w:rPr>
        <w:t xml:space="preserve">the characteristics of those served and economic conditions of the area.  </w:t>
      </w:r>
    </w:p>
    <w:p w14:paraId="58CC44E7" w14:textId="2F7C2A69" w:rsidR="008904F7" w:rsidRDefault="008904F7" w:rsidP="00EB262B">
      <w:pPr>
        <w:rPr>
          <w:rFonts w:ascii="Arial" w:hAnsi="Arial" w:cs="Arial"/>
          <w:sz w:val="24"/>
          <w:szCs w:val="24"/>
        </w:rPr>
      </w:pPr>
    </w:p>
    <w:p w14:paraId="2260F076" w14:textId="77777777" w:rsidR="00D631E7" w:rsidRDefault="00D85B4B" w:rsidP="00EB262B">
      <w:pPr>
        <w:rPr>
          <w:rFonts w:ascii="Arial" w:hAnsi="Arial" w:cs="Arial"/>
          <w:sz w:val="24"/>
          <w:szCs w:val="24"/>
        </w:rPr>
      </w:pPr>
      <w:r w:rsidRPr="00D631E7">
        <w:rPr>
          <w:rFonts w:ascii="Arial" w:hAnsi="Arial" w:cs="Arial"/>
          <w:b/>
          <w:sz w:val="24"/>
          <w:szCs w:val="24"/>
        </w:rPr>
        <w:t>Industry Sector Partnership Grant</w:t>
      </w:r>
      <w:r w:rsidR="00754577" w:rsidRPr="00D631E7">
        <w:rPr>
          <w:rFonts w:ascii="Arial" w:hAnsi="Arial" w:cs="Arial"/>
          <w:b/>
          <w:sz w:val="24"/>
          <w:szCs w:val="24"/>
        </w:rPr>
        <w:tab/>
      </w:r>
      <w:r w:rsidR="00754577">
        <w:rPr>
          <w:rFonts w:ascii="Arial" w:hAnsi="Arial" w:cs="Arial"/>
          <w:sz w:val="24"/>
          <w:szCs w:val="24"/>
        </w:rPr>
        <w:tab/>
      </w:r>
      <w:r w:rsidR="00754577">
        <w:rPr>
          <w:rFonts w:ascii="Arial" w:hAnsi="Arial" w:cs="Arial"/>
          <w:sz w:val="24"/>
          <w:szCs w:val="24"/>
        </w:rPr>
        <w:tab/>
      </w:r>
      <w:r w:rsidR="00754577">
        <w:rPr>
          <w:rFonts w:ascii="Arial" w:hAnsi="Arial" w:cs="Arial"/>
          <w:sz w:val="24"/>
          <w:szCs w:val="24"/>
        </w:rPr>
        <w:tab/>
      </w:r>
      <w:r w:rsidR="00754577">
        <w:rPr>
          <w:rFonts w:ascii="Arial" w:hAnsi="Arial" w:cs="Arial"/>
          <w:sz w:val="24"/>
          <w:szCs w:val="24"/>
        </w:rPr>
        <w:tab/>
      </w:r>
    </w:p>
    <w:p w14:paraId="4973C57A" w14:textId="49467105" w:rsidR="008904F7" w:rsidRDefault="008904F7" w:rsidP="00EB262B">
      <w:pPr>
        <w:rPr>
          <w:rFonts w:ascii="Arial" w:hAnsi="Arial" w:cs="Arial"/>
          <w:sz w:val="24"/>
          <w:szCs w:val="24"/>
        </w:rPr>
      </w:pPr>
    </w:p>
    <w:p w14:paraId="2E6AB618" w14:textId="411E7DD9" w:rsidR="00D631E7" w:rsidRDefault="00D631E7" w:rsidP="00EB262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grant was discussed briefly.</w:t>
      </w:r>
      <w:r w:rsidR="00A32E26">
        <w:rPr>
          <w:rFonts w:ascii="Arial" w:hAnsi="Arial" w:cs="Arial"/>
          <w:sz w:val="24"/>
          <w:szCs w:val="24"/>
        </w:rPr>
        <w:t xml:space="preserve">  </w:t>
      </w:r>
      <w:r w:rsidR="00D252F9">
        <w:rPr>
          <w:rFonts w:ascii="Arial" w:hAnsi="Arial" w:cs="Arial"/>
          <w:sz w:val="24"/>
          <w:szCs w:val="24"/>
        </w:rPr>
        <w:t>Gary discussed t</w:t>
      </w:r>
      <w:r w:rsidR="001B3997">
        <w:rPr>
          <w:rFonts w:ascii="Arial" w:hAnsi="Arial" w:cs="Arial"/>
          <w:sz w:val="24"/>
          <w:szCs w:val="24"/>
        </w:rPr>
        <w:t>he communityopportunity</w:t>
      </w:r>
      <w:r w:rsidR="003B08A9">
        <w:rPr>
          <w:rFonts w:ascii="Arial" w:hAnsi="Arial" w:cs="Arial"/>
          <w:sz w:val="24"/>
          <w:szCs w:val="24"/>
        </w:rPr>
        <w:t>.com tool</w:t>
      </w:r>
      <w:r w:rsidR="00F828E9">
        <w:rPr>
          <w:rFonts w:ascii="Arial" w:hAnsi="Arial" w:cs="Arial"/>
          <w:sz w:val="24"/>
          <w:szCs w:val="24"/>
        </w:rPr>
        <w:t xml:space="preserve"> and how it could be part of the industry sector partnership.  Teresa will invite him to the next planning meeting. </w:t>
      </w:r>
      <w:r w:rsidR="003B08A9">
        <w:rPr>
          <w:rFonts w:ascii="Arial" w:hAnsi="Arial" w:cs="Arial"/>
          <w:sz w:val="24"/>
          <w:szCs w:val="24"/>
        </w:rPr>
        <w:t xml:space="preserve">  </w:t>
      </w:r>
      <w:r>
        <w:rPr>
          <w:rFonts w:ascii="Arial" w:hAnsi="Arial" w:cs="Arial"/>
          <w:sz w:val="24"/>
          <w:szCs w:val="24"/>
        </w:rPr>
        <w:t xml:space="preserve">  </w:t>
      </w:r>
    </w:p>
    <w:p w14:paraId="2BFAFC9F" w14:textId="56BA29DD" w:rsidR="00754577" w:rsidRDefault="00754577" w:rsidP="00EB262B">
      <w:pPr>
        <w:rPr>
          <w:rFonts w:ascii="Arial" w:hAnsi="Arial" w:cs="Arial"/>
          <w:sz w:val="24"/>
          <w:szCs w:val="24"/>
        </w:rPr>
      </w:pPr>
    </w:p>
    <w:p w14:paraId="3EE4F5C7" w14:textId="75C8E291" w:rsidR="00754577" w:rsidRDefault="00D85B4B" w:rsidP="00EB262B">
      <w:pPr>
        <w:rPr>
          <w:rFonts w:ascii="Arial" w:hAnsi="Arial" w:cs="Arial"/>
          <w:sz w:val="24"/>
          <w:szCs w:val="24"/>
        </w:rPr>
      </w:pPr>
      <w:r w:rsidRPr="00D66D83">
        <w:rPr>
          <w:rFonts w:ascii="Arial" w:hAnsi="Arial" w:cs="Arial"/>
          <w:b/>
          <w:bCs/>
          <w:sz w:val="24"/>
          <w:szCs w:val="24"/>
        </w:rPr>
        <w:t>Director Hall</w:t>
      </w:r>
      <w:r w:rsidR="001C0CA7" w:rsidRPr="00D66D83">
        <w:rPr>
          <w:rFonts w:ascii="Arial" w:hAnsi="Arial" w:cs="Arial"/>
          <w:b/>
          <w:bCs/>
          <w:sz w:val="24"/>
          <w:szCs w:val="24"/>
        </w:rPr>
        <w:t xml:space="preserve"> - </w:t>
      </w:r>
      <w:r w:rsidRPr="00D66D83">
        <w:rPr>
          <w:rFonts w:ascii="Arial" w:hAnsi="Arial" w:cs="Arial"/>
          <w:b/>
          <w:bCs/>
          <w:sz w:val="24"/>
          <w:szCs w:val="24"/>
        </w:rPr>
        <w:t>Meetin</w:t>
      </w:r>
      <w:r w:rsidR="000D5C19" w:rsidRPr="00D66D83">
        <w:rPr>
          <w:rFonts w:ascii="Arial" w:hAnsi="Arial" w:cs="Arial"/>
          <w:b/>
          <w:bCs/>
          <w:sz w:val="24"/>
          <w:szCs w:val="24"/>
        </w:rPr>
        <w:t>g</w:t>
      </w:r>
      <w:r w:rsidRPr="00D66D83">
        <w:rPr>
          <w:rFonts w:ascii="Arial" w:hAnsi="Arial" w:cs="Arial"/>
          <w:b/>
          <w:bCs/>
          <w:sz w:val="24"/>
          <w:szCs w:val="24"/>
        </w:rPr>
        <w:t xml:space="preserve"> in May</w:t>
      </w:r>
      <w:r>
        <w:rPr>
          <w:rFonts w:ascii="Arial" w:hAnsi="Arial" w:cs="Arial"/>
          <w:sz w:val="24"/>
          <w:szCs w:val="24"/>
        </w:rPr>
        <w:tab/>
      </w:r>
      <w:r w:rsidR="00754577">
        <w:rPr>
          <w:rFonts w:ascii="Arial" w:hAnsi="Arial" w:cs="Arial"/>
          <w:sz w:val="24"/>
          <w:szCs w:val="24"/>
        </w:rPr>
        <w:tab/>
      </w:r>
      <w:r w:rsidR="00754577">
        <w:rPr>
          <w:rFonts w:ascii="Arial" w:hAnsi="Arial" w:cs="Arial"/>
          <w:sz w:val="24"/>
          <w:szCs w:val="24"/>
        </w:rPr>
        <w:tab/>
      </w:r>
      <w:r w:rsidR="00754577">
        <w:rPr>
          <w:rFonts w:ascii="Arial" w:hAnsi="Arial" w:cs="Arial"/>
          <w:sz w:val="24"/>
          <w:szCs w:val="24"/>
        </w:rPr>
        <w:tab/>
      </w:r>
      <w:r w:rsidR="00754577">
        <w:rPr>
          <w:rFonts w:ascii="Arial" w:hAnsi="Arial" w:cs="Arial"/>
          <w:sz w:val="24"/>
          <w:szCs w:val="24"/>
        </w:rPr>
        <w:tab/>
      </w:r>
    </w:p>
    <w:p w14:paraId="36A8CF09" w14:textId="051B5794" w:rsidR="0033021F" w:rsidRDefault="0033021F" w:rsidP="00EB262B">
      <w:pPr>
        <w:rPr>
          <w:rFonts w:ascii="Arial" w:hAnsi="Arial" w:cs="Arial"/>
          <w:sz w:val="24"/>
          <w:szCs w:val="24"/>
        </w:rPr>
      </w:pPr>
    </w:p>
    <w:p w14:paraId="04FB6AF0" w14:textId="5FE77EF5" w:rsidR="0033021F" w:rsidRDefault="0033021F" w:rsidP="00EB262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eresa is still waiting on Jill Gantt to receive confirmation</w:t>
      </w:r>
      <w:r w:rsidR="00A866B3">
        <w:rPr>
          <w:rFonts w:ascii="Arial" w:hAnsi="Arial" w:cs="Arial"/>
          <w:sz w:val="24"/>
          <w:szCs w:val="24"/>
        </w:rPr>
        <w:t xml:space="preserve"> about Director Hall’s availability in May. </w:t>
      </w:r>
    </w:p>
    <w:p w14:paraId="00709783" w14:textId="7A713B74" w:rsidR="00D85B4B" w:rsidRDefault="00D85B4B" w:rsidP="00EB262B">
      <w:pPr>
        <w:rPr>
          <w:rFonts w:ascii="Arial" w:hAnsi="Arial" w:cs="Arial"/>
          <w:sz w:val="24"/>
          <w:szCs w:val="24"/>
        </w:rPr>
      </w:pPr>
    </w:p>
    <w:p w14:paraId="6502BA30" w14:textId="11FCA41D" w:rsidR="00D85B4B" w:rsidRDefault="000D5C19" w:rsidP="00EB262B">
      <w:pPr>
        <w:rPr>
          <w:rFonts w:ascii="Arial" w:hAnsi="Arial" w:cs="Arial"/>
          <w:sz w:val="24"/>
          <w:szCs w:val="24"/>
        </w:rPr>
      </w:pPr>
      <w:r w:rsidRPr="00A866B3">
        <w:rPr>
          <w:rFonts w:ascii="Arial" w:hAnsi="Arial" w:cs="Arial"/>
          <w:b/>
          <w:bCs/>
          <w:sz w:val="24"/>
          <w:szCs w:val="24"/>
        </w:rPr>
        <w:t>SPARC Request</w:t>
      </w:r>
      <w:r w:rsidR="00993C15">
        <w:rPr>
          <w:rFonts w:ascii="Arial" w:hAnsi="Arial" w:cs="Arial"/>
          <w:sz w:val="24"/>
          <w:szCs w:val="24"/>
        </w:rPr>
        <w:tab/>
      </w:r>
      <w:r w:rsidR="00993C15">
        <w:rPr>
          <w:rFonts w:ascii="Arial" w:hAnsi="Arial" w:cs="Arial"/>
          <w:sz w:val="24"/>
          <w:szCs w:val="24"/>
        </w:rPr>
        <w:tab/>
      </w:r>
      <w:r w:rsidR="00993C15">
        <w:rPr>
          <w:rFonts w:ascii="Arial" w:hAnsi="Arial" w:cs="Arial"/>
          <w:sz w:val="24"/>
          <w:szCs w:val="24"/>
        </w:rPr>
        <w:tab/>
      </w:r>
      <w:r w:rsidR="00993C15">
        <w:rPr>
          <w:rFonts w:ascii="Arial" w:hAnsi="Arial" w:cs="Arial"/>
          <w:sz w:val="24"/>
          <w:szCs w:val="24"/>
        </w:rPr>
        <w:tab/>
      </w:r>
      <w:r w:rsidR="00993C15">
        <w:rPr>
          <w:rFonts w:ascii="Arial" w:hAnsi="Arial" w:cs="Arial"/>
          <w:sz w:val="24"/>
          <w:szCs w:val="24"/>
        </w:rPr>
        <w:tab/>
      </w:r>
      <w:r w:rsidR="00993C15">
        <w:rPr>
          <w:rFonts w:ascii="Arial" w:hAnsi="Arial" w:cs="Arial"/>
          <w:sz w:val="24"/>
          <w:szCs w:val="24"/>
        </w:rPr>
        <w:tab/>
      </w:r>
      <w:r w:rsidR="00993C15">
        <w:rPr>
          <w:rFonts w:ascii="Arial" w:hAnsi="Arial" w:cs="Arial"/>
          <w:sz w:val="24"/>
          <w:szCs w:val="24"/>
        </w:rPr>
        <w:tab/>
      </w:r>
    </w:p>
    <w:p w14:paraId="2430A2EF" w14:textId="77777777" w:rsidR="00A866B3" w:rsidRDefault="00A866B3" w:rsidP="00EB262B">
      <w:pPr>
        <w:rPr>
          <w:rFonts w:ascii="Arial" w:hAnsi="Arial" w:cs="Arial"/>
          <w:sz w:val="24"/>
          <w:szCs w:val="24"/>
        </w:rPr>
      </w:pPr>
    </w:p>
    <w:p w14:paraId="6954354E" w14:textId="38344079" w:rsidR="00236F37" w:rsidRDefault="00146A35" w:rsidP="00EB262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eresa explained that Clint was not </w:t>
      </w:r>
      <w:r w:rsidR="00647C73">
        <w:rPr>
          <w:rFonts w:ascii="Arial" w:hAnsi="Arial" w:cs="Arial"/>
          <w:sz w:val="24"/>
          <w:szCs w:val="24"/>
        </w:rPr>
        <w:t>able</w:t>
      </w:r>
      <w:r>
        <w:rPr>
          <w:rFonts w:ascii="Arial" w:hAnsi="Arial" w:cs="Arial"/>
          <w:sz w:val="24"/>
          <w:szCs w:val="24"/>
        </w:rPr>
        <w:t xml:space="preserve"> to make it today.  The SPARC committee is requesting $1500 for a motivational speaker Richie Cont</w:t>
      </w:r>
      <w:r w:rsidR="00BD477A">
        <w:rPr>
          <w:rFonts w:ascii="Arial" w:hAnsi="Arial" w:cs="Arial"/>
          <w:sz w:val="24"/>
          <w:szCs w:val="24"/>
        </w:rPr>
        <w:t xml:space="preserve">artesi to speak to businesses and educational leaders in August.  It is a collaboration with Mid-Ohio Education Service Center who will be paying for most of the fee as he will be presenting to Superintendents that day also. </w:t>
      </w:r>
      <w:r w:rsidR="00553062">
        <w:rPr>
          <w:rFonts w:ascii="Arial" w:hAnsi="Arial" w:cs="Arial"/>
          <w:sz w:val="24"/>
          <w:szCs w:val="24"/>
        </w:rPr>
        <w:t xml:space="preserve"> </w:t>
      </w:r>
      <w:r w:rsidR="00236F37">
        <w:rPr>
          <w:rFonts w:ascii="Arial" w:hAnsi="Arial" w:cs="Arial"/>
          <w:sz w:val="24"/>
          <w:szCs w:val="24"/>
        </w:rPr>
        <w:t>Gary made a motion to support the collaboration by paying $1500</w:t>
      </w:r>
      <w:r w:rsidR="00F45B1D">
        <w:rPr>
          <w:rFonts w:ascii="Arial" w:hAnsi="Arial" w:cs="Arial"/>
          <w:sz w:val="24"/>
          <w:szCs w:val="24"/>
        </w:rPr>
        <w:t xml:space="preserve"> to SPARC for the speaker.  Tim seconded the motion.  All present agreed and motion passed.  </w:t>
      </w:r>
    </w:p>
    <w:p w14:paraId="479A35A7" w14:textId="02091D64" w:rsidR="00553062" w:rsidRDefault="00553062" w:rsidP="00EB262B">
      <w:pPr>
        <w:rPr>
          <w:rFonts w:ascii="Arial" w:hAnsi="Arial" w:cs="Arial"/>
          <w:sz w:val="24"/>
          <w:szCs w:val="24"/>
        </w:rPr>
      </w:pPr>
    </w:p>
    <w:p w14:paraId="32B93103" w14:textId="60129775" w:rsidR="00553062" w:rsidRDefault="00553062" w:rsidP="00EB262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</w:t>
      </w:r>
      <w:r w:rsidR="00CD30C2">
        <w:rPr>
          <w:rFonts w:ascii="Arial" w:hAnsi="Arial" w:cs="Arial"/>
          <w:sz w:val="24"/>
          <w:szCs w:val="24"/>
        </w:rPr>
        <w:t>n</w:t>
      </w:r>
      <w:r>
        <w:rPr>
          <w:rFonts w:ascii="Arial" w:hAnsi="Arial" w:cs="Arial"/>
          <w:sz w:val="24"/>
          <w:szCs w:val="24"/>
        </w:rPr>
        <w:t xml:space="preserve"> Demand Jobs Week is the first week in May</w:t>
      </w:r>
      <w:r w:rsidR="00E51C80">
        <w:rPr>
          <w:rFonts w:ascii="Arial" w:hAnsi="Arial" w:cs="Arial"/>
          <w:sz w:val="24"/>
          <w:szCs w:val="24"/>
        </w:rPr>
        <w:t>.  Monday May 4</w:t>
      </w:r>
      <w:r w:rsidR="00E51C80" w:rsidRPr="00E51C80">
        <w:rPr>
          <w:rFonts w:ascii="Arial" w:hAnsi="Arial" w:cs="Arial"/>
          <w:sz w:val="24"/>
          <w:szCs w:val="24"/>
          <w:vertAlign w:val="superscript"/>
        </w:rPr>
        <w:t>th</w:t>
      </w:r>
      <w:r w:rsidR="00E51C80">
        <w:rPr>
          <w:rFonts w:ascii="Arial" w:hAnsi="Arial" w:cs="Arial"/>
          <w:sz w:val="24"/>
          <w:szCs w:val="24"/>
        </w:rPr>
        <w:t xml:space="preserve"> Crawford OMJ Center will hold a job fair at the Fairgrounds from 12-3.  </w:t>
      </w:r>
      <w:r w:rsidR="00BD1ED5">
        <w:rPr>
          <w:rFonts w:ascii="Arial" w:hAnsi="Arial" w:cs="Arial"/>
          <w:sz w:val="24"/>
          <w:szCs w:val="24"/>
        </w:rPr>
        <w:t>Richland Chamber and Richland OMJ Center will have a job fair on Wednesday May 6</w:t>
      </w:r>
      <w:r w:rsidR="00BD1ED5" w:rsidRPr="00BD1ED5">
        <w:rPr>
          <w:rFonts w:ascii="Arial" w:hAnsi="Arial" w:cs="Arial"/>
          <w:sz w:val="24"/>
          <w:szCs w:val="24"/>
          <w:vertAlign w:val="superscript"/>
        </w:rPr>
        <w:t>th</w:t>
      </w:r>
      <w:r w:rsidR="00BD1ED5">
        <w:rPr>
          <w:rFonts w:ascii="Arial" w:hAnsi="Arial" w:cs="Arial"/>
          <w:sz w:val="24"/>
          <w:szCs w:val="24"/>
        </w:rPr>
        <w:t xml:space="preserve"> from </w:t>
      </w:r>
      <w:r w:rsidR="000267EE">
        <w:rPr>
          <w:rFonts w:ascii="Arial" w:hAnsi="Arial" w:cs="Arial"/>
          <w:sz w:val="24"/>
          <w:szCs w:val="24"/>
        </w:rPr>
        <w:t xml:space="preserve">12-4 with high school students from 12-1 only.  </w:t>
      </w:r>
    </w:p>
    <w:p w14:paraId="60787567" w14:textId="083CE1A3" w:rsidR="00A32E26" w:rsidRDefault="00A32E26" w:rsidP="00EB262B">
      <w:pPr>
        <w:rPr>
          <w:rFonts w:ascii="Arial" w:hAnsi="Arial" w:cs="Arial"/>
          <w:sz w:val="24"/>
          <w:szCs w:val="24"/>
        </w:rPr>
      </w:pPr>
    </w:p>
    <w:p w14:paraId="22A8EF4D" w14:textId="77777777" w:rsidR="00A32E26" w:rsidRDefault="00A32E26" w:rsidP="00EB262B">
      <w:pPr>
        <w:rPr>
          <w:rFonts w:ascii="Arial" w:hAnsi="Arial" w:cs="Arial"/>
          <w:sz w:val="24"/>
          <w:szCs w:val="24"/>
        </w:rPr>
      </w:pPr>
    </w:p>
    <w:p w14:paraId="4227CBC7" w14:textId="77777777" w:rsidR="008904F7" w:rsidRDefault="008904F7" w:rsidP="00EB262B">
      <w:pPr>
        <w:rPr>
          <w:rFonts w:ascii="Arial" w:hAnsi="Arial" w:cs="Arial"/>
          <w:sz w:val="24"/>
          <w:szCs w:val="24"/>
        </w:rPr>
      </w:pPr>
    </w:p>
    <w:p w14:paraId="1E9C0322" w14:textId="77777777" w:rsidR="005F0DB5" w:rsidRDefault="005F0DB5" w:rsidP="00EB262B">
      <w:pPr>
        <w:rPr>
          <w:rFonts w:ascii="Arial" w:hAnsi="Arial" w:cs="Arial"/>
          <w:sz w:val="24"/>
          <w:szCs w:val="24"/>
        </w:rPr>
      </w:pPr>
    </w:p>
    <w:p w14:paraId="66EE1972" w14:textId="77777777" w:rsidR="00FC38C6" w:rsidRDefault="00FC38C6" w:rsidP="00EB262B">
      <w:pPr>
        <w:rPr>
          <w:rFonts w:ascii="Arial" w:hAnsi="Arial" w:cs="Arial"/>
          <w:sz w:val="24"/>
          <w:szCs w:val="24"/>
        </w:rPr>
      </w:pPr>
    </w:p>
    <w:p w14:paraId="0087A769" w14:textId="77777777" w:rsidR="007205B4" w:rsidRDefault="007205B4" w:rsidP="00EB262B">
      <w:pPr>
        <w:rPr>
          <w:rFonts w:ascii="Arial" w:hAnsi="Arial" w:cs="Arial"/>
          <w:sz w:val="24"/>
          <w:szCs w:val="24"/>
        </w:rPr>
      </w:pPr>
    </w:p>
    <w:p w14:paraId="6F2E196B" w14:textId="77777777" w:rsidR="006006B2" w:rsidRDefault="006006B2" w:rsidP="00EB262B">
      <w:pPr>
        <w:rPr>
          <w:rFonts w:ascii="Arial" w:hAnsi="Arial" w:cs="Arial"/>
          <w:sz w:val="24"/>
          <w:szCs w:val="24"/>
        </w:rPr>
      </w:pPr>
    </w:p>
    <w:p w14:paraId="56921981" w14:textId="77777777" w:rsidR="00FC7FB6" w:rsidRDefault="00FC7FB6" w:rsidP="00EB262B">
      <w:pPr>
        <w:rPr>
          <w:rFonts w:ascii="Arial" w:hAnsi="Arial" w:cs="Arial"/>
          <w:sz w:val="24"/>
          <w:szCs w:val="24"/>
        </w:rPr>
      </w:pPr>
    </w:p>
    <w:p w14:paraId="3DE94401" w14:textId="77777777" w:rsidR="00FC7FB6" w:rsidRDefault="00FC7FB6" w:rsidP="00EB262B">
      <w:pPr>
        <w:rPr>
          <w:rFonts w:ascii="Arial" w:hAnsi="Arial" w:cs="Arial"/>
          <w:sz w:val="24"/>
          <w:szCs w:val="24"/>
        </w:rPr>
      </w:pPr>
    </w:p>
    <w:p w14:paraId="38E2A18C" w14:textId="77777777" w:rsidR="006C4AAB" w:rsidRDefault="006C4AAB" w:rsidP="00EB262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</w:p>
    <w:p w14:paraId="695C40C3" w14:textId="77777777" w:rsidR="006C4AAB" w:rsidRDefault="006C4AAB" w:rsidP="00EB262B">
      <w:pPr>
        <w:rPr>
          <w:rFonts w:ascii="Arial" w:hAnsi="Arial" w:cs="Arial"/>
          <w:sz w:val="24"/>
          <w:szCs w:val="24"/>
        </w:rPr>
      </w:pPr>
    </w:p>
    <w:p w14:paraId="132D6EEE" w14:textId="77777777" w:rsidR="006C4AAB" w:rsidRDefault="006C4AAB" w:rsidP="00EB262B">
      <w:pPr>
        <w:rPr>
          <w:rFonts w:ascii="Arial" w:hAnsi="Arial" w:cs="Arial"/>
          <w:sz w:val="24"/>
          <w:szCs w:val="24"/>
        </w:rPr>
      </w:pPr>
    </w:p>
    <w:p w14:paraId="51055E20" w14:textId="77777777" w:rsidR="000A2C6C" w:rsidRDefault="000A2C6C" w:rsidP="00EB262B">
      <w:pPr>
        <w:rPr>
          <w:rFonts w:ascii="Arial" w:hAnsi="Arial" w:cs="Arial"/>
          <w:sz w:val="24"/>
          <w:szCs w:val="24"/>
        </w:rPr>
      </w:pPr>
    </w:p>
    <w:p w14:paraId="55F8DE45" w14:textId="77777777" w:rsidR="00521975" w:rsidRDefault="00521975" w:rsidP="00EB262B">
      <w:pPr>
        <w:rPr>
          <w:rFonts w:ascii="Arial" w:hAnsi="Arial" w:cs="Arial"/>
          <w:sz w:val="24"/>
          <w:szCs w:val="24"/>
        </w:rPr>
      </w:pPr>
    </w:p>
    <w:p w14:paraId="4773E571" w14:textId="77777777" w:rsidR="004C5940" w:rsidRDefault="004C5940" w:rsidP="00EB262B">
      <w:pPr>
        <w:rPr>
          <w:rFonts w:ascii="Arial" w:hAnsi="Arial" w:cs="Arial"/>
          <w:sz w:val="24"/>
          <w:szCs w:val="24"/>
        </w:rPr>
      </w:pPr>
    </w:p>
    <w:p w14:paraId="4435FADD" w14:textId="77777777" w:rsidR="004C5940" w:rsidRDefault="004C5940" w:rsidP="00EB262B">
      <w:pPr>
        <w:rPr>
          <w:rFonts w:ascii="Arial" w:hAnsi="Arial" w:cs="Arial"/>
          <w:sz w:val="24"/>
          <w:szCs w:val="24"/>
        </w:rPr>
      </w:pPr>
    </w:p>
    <w:p w14:paraId="65E5CFD1" w14:textId="77777777" w:rsidR="00747174" w:rsidRDefault="00747174" w:rsidP="00EB262B">
      <w:pPr>
        <w:rPr>
          <w:rFonts w:ascii="Arial" w:hAnsi="Arial" w:cs="Arial"/>
          <w:sz w:val="24"/>
          <w:szCs w:val="24"/>
        </w:rPr>
      </w:pPr>
    </w:p>
    <w:p w14:paraId="3C627578" w14:textId="77777777" w:rsidR="00747174" w:rsidRDefault="00747174" w:rsidP="00EB262B">
      <w:pPr>
        <w:rPr>
          <w:rFonts w:ascii="Arial" w:hAnsi="Arial" w:cs="Arial"/>
          <w:sz w:val="24"/>
          <w:szCs w:val="24"/>
        </w:rPr>
      </w:pPr>
    </w:p>
    <w:p w14:paraId="28414FB1" w14:textId="77777777" w:rsidR="00747174" w:rsidRDefault="00747174" w:rsidP="00EB262B">
      <w:pPr>
        <w:rPr>
          <w:rFonts w:ascii="Arial" w:hAnsi="Arial" w:cs="Arial"/>
          <w:sz w:val="24"/>
          <w:szCs w:val="24"/>
        </w:rPr>
      </w:pPr>
    </w:p>
    <w:p w14:paraId="6C9AFDA2" w14:textId="77777777" w:rsidR="00747174" w:rsidRDefault="00747174" w:rsidP="00EB262B">
      <w:pPr>
        <w:rPr>
          <w:rFonts w:ascii="Arial" w:hAnsi="Arial" w:cs="Arial"/>
          <w:sz w:val="24"/>
          <w:szCs w:val="24"/>
        </w:rPr>
      </w:pPr>
    </w:p>
    <w:p w14:paraId="110122DF" w14:textId="77777777" w:rsidR="00747174" w:rsidRDefault="00747174" w:rsidP="00EB262B">
      <w:pPr>
        <w:rPr>
          <w:rFonts w:ascii="Arial" w:hAnsi="Arial" w:cs="Arial"/>
          <w:sz w:val="24"/>
          <w:szCs w:val="24"/>
        </w:rPr>
      </w:pPr>
    </w:p>
    <w:p w14:paraId="73A37197" w14:textId="77777777" w:rsidR="00747174" w:rsidRDefault="00747174" w:rsidP="00EB262B">
      <w:pPr>
        <w:rPr>
          <w:rFonts w:ascii="Arial" w:hAnsi="Arial" w:cs="Arial"/>
          <w:sz w:val="24"/>
          <w:szCs w:val="24"/>
        </w:rPr>
      </w:pPr>
    </w:p>
    <w:p w14:paraId="6049B0FA" w14:textId="77777777" w:rsidR="00747174" w:rsidRDefault="00747174" w:rsidP="00EB262B">
      <w:pPr>
        <w:rPr>
          <w:rFonts w:ascii="Arial" w:hAnsi="Arial" w:cs="Arial"/>
          <w:sz w:val="24"/>
          <w:szCs w:val="24"/>
        </w:rPr>
      </w:pPr>
    </w:p>
    <w:p w14:paraId="0617623B" w14:textId="77777777" w:rsidR="00747174" w:rsidRDefault="00747174" w:rsidP="00EB262B">
      <w:pPr>
        <w:rPr>
          <w:rFonts w:ascii="Arial" w:hAnsi="Arial" w:cs="Arial"/>
          <w:sz w:val="24"/>
          <w:szCs w:val="24"/>
        </w:rPr>
      </w:pPr>
    </w:p>
    <w:p w14:paraId="4A202B21" w14:textId="77777777" w:rsidR="00747174" w:rsidRDefault="00747174" w:rsidP="00EB262B">
      <w:pPr>
        <w:rPr>
          <w:rFonts w:ascii="Arial" w:hAnsi="Arial" w:cs="Arial"/>
          <w:sz w:val="24"/>
          <w:szCs w:val="24"/>
        </w:rPr>
      </w:pPr>
    </w:p>
    <w:p w14:paraId="4F236595" w14:textId="77777777" w:rsidR="00747174" w:rsidRDefault="00747174" w:rsidP="00EB262B">
      <w:pPr>
        <w:rPr>
          <w:rFonts w:ascii="Arial" w:hAnsi="Arial" w:cs="Arial"/>
          <w:sz w:val="24"/>
          <w:szCs w:val="24"/>
        </w:rPr>
      </w:pPr>
    </w:p>
    <w:p w14:paraId="1BFCE1BE" w14:textId="77777777" w:rsidR="00747174" w:rsidRDefault="00747174" w:rsidP="00EB262B">
      <w:pPr>
        <w:rPr>
          <w:rFonts w:ascii="Arial" w:hAnsi="Arial" w:cs="Arial"/>
          <w:sz w:val="24"/>
          <w:szCs w:val="24"/>
        </w:rPr>
      </w:pPr>
    </w:p>
    <w:p w14:paraId="4F6CFCFB" w14:textId="77777777" w:rsidR="00747174" w:rsidRDefault="00747174" w:rsidP="00EB262B">
      <w:pPr>
        <w:rPr>
          <w:rFonts w:ascii="Arial" w:hAnsi="Arial" w:cs="Arial"/>
          <w:sz w:val="24"/>
          <w:szCs w:val="24"/>
        </w:rPr>
      </w:pPr>
    </w:p>
    <w:p w14:paraId="2332038D" w14:textId="77777777" w:rsidR="00747174" w:rsidRDefault="00747174" w:rsidP="00EB262B">
      <w:pPr>
        <w:rPr>
          <w:rFonts w:ascii="Arial" w:hAnsi="Arial" w:cs="Arial"/>
          <w:sz w:val="24"/>
          <w:szCs w:val="24"/>
        </w:rPr>
      </w:pPr>
    </w:p>
    <w:p w14:paraId="50BEEDF2" w14:textId="77777777" w:rsidR="00747174" w:rsidRPr="00747174" w:rsidRDefault="00747174" w:rsidP="00EB262B">
      <w:pPr>
        <w:rPr>
          <w:rFonts w:ascii="Arial" w:hAnsi="Arial" w:cs="Arial"/>
          <w:b/>
          <w:sz w:val="24"/>
          <w:szCs w:val="24"/>
        </w:rPr>
      </w:pPr>
    </w:p>
    <w:p w14:paraId="47BB3FD2" w14:textId="77777777" w:rsidR="00EB262B" w:rsidRPr="00EB262B" w:rsidRDefault="00EB262B" w:rsidP="00EB262B">
      <w:pPr>
        <w:rPr>
          <w:rFonts w:ascii="Arial" w:hAnsi="Arial" w:cs="Arial"/>
          <w:sz w:val="24"/>
          <w:szCs w:val="24"/>
        </w:rPr>
      </w:pPr>
    </w:p>
    <w:p w14:paraId="758C2C22" w14:textId="77777777" w:rsidR="00476FF6" w:rsidRPr="00476FF6" w:rsidRDefault="00476FF6" w:rsidP="00476FF6">
      <w:pPr>
        <w:pStyle w:val="ListParagraph"/>
        <w:rPr>
          <w:rFonts w:ascii="Arial" w:hAnsi="Arial" w:cs="Arial"/>
          <w:sz w:val="24"/>
          <w:szCs w:val="24"/>
        </w:rPr>
      </w:pPr>
    </w:p>
    <w:p w14:paraId="1D86142F" w14:textId="77777777" w:rsidR="001E10A7" w:rsidRPr="001E10A7" w:rsidRDefault="001E10A7">
      <w:pPr>
        <w:rPr>
          <w:rFonts w:ascii="Arial" w:hAnsi="Arial" w:cs="Arial"/>
          <w:sz w:val="24"/>
          <w:szCs w:val="24"/>
        </w:rPr>
      </w:pPr>
    </w:p>
    <w:p w14:paraId="3BC0FE0E" w14:textId="77777777" w:rsidR="001E10A7" w:rsidRPr="001E10A7" w:rsidRDefault="001E10A7">
      <w:pPr>
        <w:rPr>
          <w:rFonts w:ascii="Arial" w:hAnsi="Arial" w:cs="Arial"/>
          <w:sz w:val="24"/>
          <w:szCs w:val="24"/>
        </w:rPr>
      </w:pPr>
    </w:p>
    <w:sectPr w:rsidR="001E10A7" w:rsidRPr="001E10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C64F2F" w14:textId="77777777" w:rsidR="008654CD" w:rsidRDefault="008654CD" w:rsidP="00EB262B">
      <w:r>
        <w:separator/>
      </w:r>
    </w:p>
  </w:endnote>
  <w:endnote w:type="continuationSeparator" w:id="0">
    <w:p w14:paraId="65E4D03E" w14:textId="77777777" w:rsidR="008654CD" w:rsidRDefault="008654CD" w:rsidP="00EB26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B11C32" w14:textId="77777777" w:rsidR="008654CD" w:rsidRDefault="008654CD" w:rsidP="00EB262B">
      <w:r>
        <w:separator/>
      </w:r>
    </w:p>
  </w:footnote>
  <w:footnote w:type="continuationSeparator" w:id="0">
    <w:p w14:paraId="64A54257" w14:textId="77777777" w:rsidR="008654CD" w:rsidRDefault="008654CD" w:rsidP="00EB26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796655"/>
    <w:multiLevelType w:val="hybridMultilevel"/>
    <w:tmpl w:val="3014F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6F3933"/>
    <w:multiLevelType w:val="hybridMultilevel"/>
    <w:tmpl w:val="3A727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zNLa0sDQ3MDA2MzBW0lEKTi0uzszPAykwNKgFADJfQfAtAAAA"/>
  </w:docVars>
  <w:rsids>
    <w:rsidRoot w:val="001E10A7"/>
    <w:rsid w:val="000267EE"/>
    <w:rsid w:val="00047B5A"/>
    <w:rsid w:val="00056DD6"/>
    <w:rsid w:val="00092DEE"/>
    <w:rsid w:val="000A2C6C"/>
    <w:rsid w:val="000B7E98"/>
    <w:rsid w:val="000D3A31"/>
    <w:rsid w:val="000D5C19"/>
    <w:rsid w:val="000E2D6E"/>
    <w:rsid w:val="000F5AAE"/>
    <w:rsid w:val="001105D9"/>
    <w:rsid w:val="0013668D"/>
    <w:rsid w:val="00143645"/>
    <w:rsid w:val="00144156"/>
    <w:rsid w:val="00146A35"/>
    <w:rsid w:val="001633E8"/>
    <w:rsid w:val="001B3997"/>
    <w:rsid w:val="001C0CA7"/>
    <w:rsid w:val="001E10A7"/>
    <w:rsid w:val="00201859"/>
    <w:rsid w:val="00202CDE"/>
    <w:rsid w:val="002052F2"/>
    <w:rsid w:val="0023059B"/>
    <w:rsid w:val="00236F37"/>
    <w:rsid w:val="0027367E"/>
    <w:rsid w:val="00277429"/>
    <w:rsid w:val="00291CB2"/>
    <w:rsid w:val="00294783"/>
    <w:rsid w:val="002964D6"/>
    <w:rsid w:val="002D5755"/>
    <w:rsid w:val="0031275B"/>
    <w:rsid w:val="00316707"/>
    <w:rsid w:val="003259E5"/>
    <w:rsid w:val="0033021F"/>
    <w:rsid w:val="00332CF2"/>
    <w:rsid w:val="0035444B"/>
    <w:rsid w:val="00385EDE"/>
    <w:rsid w:val="003B08A9"/>
    <w:rsid w:val="003C514E"/>
    <w:rsid w:val="003D6481"/>
    <w:rsid w:val="003F42BC"/>
    <w:rsid w:val="00437737"/>
    <w:rsid w:val="0045061F"/>
    <w:rsid w:val="00470164"/>
    <w:rsid w:val="00476FF6"/>
    <w:rsid w:val="004B418A"/>
    <w:rsid w:val="004C5940"/>
    <w:rsid w:val="00517A45"/>
    <w:rsid w:val="00521975"/>
    <w:rsid w:val="00530F37"/>
    <w:rsid w:val="00545501"/>
    <w:rsid w:val="0055251A"/>
    <w:rsid w:val="00553062"/>
    <w:rsid w:val="00554DFE"/>
    <w:rsid w:val="00554E64"/>
    <w:rsid w:val="00584FDB"/>
    <w:rsid w:val="005F0DB5"/>
    <w:rsid w:val="006006B2"/>
    <w:rsid w:val="00647C73"/>
    <w:rsid w:val="0068551E"/>
    <w:rsid w:val="006C4AAB"/>
    <w:rsid w:val="006D62DC"/>
    <w:rsid w:val="006E3E39"/>
    <w:rsid w:val="007205B4"/>
    <w:rsid w:val="00723D5B"/>
    <w:rsid w:val="0073147C"/>
    <w:rsid w:val="00747174"/>
    <w:rsid w:val="00747E40"/>
    <w:rsid w:val="00754577"/>
    <w:rsid w:val="007A103E"/>
    <w:rsid w:val="007A2899"/>
    <w:rsid w:val="007F1FC6"/>
    <w:rsid w:val="007F4484"/>
    <w:rsid w:val="007F7CB0"/>
    <w:rsid w:val="008654CD"/>
    <w:rsid w:val="008904F7"/>
    <w:rsid w:val="008A7F38"/>
    <w:rsid w:val="008E28F4"/>
    <w:rsid w:val="008E434F"/>
    <w:rsid w:val="008F766B"/>
    <w:rsid w:val="00914BA7"/>
    <w:rsid w:val="00935FB2"/>
    <w:rsid w:val="00956DDE"/>
    <w:rsid w:val="00985295"/>
    <w:rsid w:val="0099358F"/>
    <w:rsid w:val="00993C15"/>
    <w:rsid w:val="00A23529"/>
    <w:rsid w:val="00A25C35"/>
    <w:rsid w:val="00A32E26"/>
    <w:rsid w:val="00A36F36"/>
    <w:rsid w:val="00A866B3"/>
    <w:rsid w:val="00AC76D4"/>
    <w:rsid w:val="00AD0A88"/>
    <w:rsid w:val="00B143F7"/>
    <w:rsid w:val="00B27B0C"/>
    <w:rsid w:val="00B577A4"/>
    <w:rsid w:val="00B60C23"/>
    <w:rsid w:val="00B953A0"/>
    <w:rsid w:val="00BA034C"/>
    <w:rsid w:val="00BA128A"/>
    <w:rsid w:val="00BA2282"/>
    <w:rsid w:val="00BD1ED5"/>
    <w:rsid w:val="00BD2F30"/>
    <w:rsid w:val="00BD477A"/>
    <w:rsid w:val="00C03856"/>
    <w:rsid w:val="00C0581B"/>
    <w:rsid w:val="00C143E2"/>
    <w:rsid w:val="00C45CCB"/>
    <w:rsid w:val="00CB53F1"/>
    <w:rsid w:val="00CD30C2"/>
    <w:rsid w:val="00D02C6D"/>
    <w:rsid w:val="00D219CB"/>
    <w:rsid w:val="00D252F9"/>
    <w:rsid w:val="00D40444"/>
    <w:rsid w:val="00D631E7"/>
    <w:rsid w:val="00D66D83"/>
    <w:rsid w:val="00D85B4B"/>
    <w:rsid w:val="00DA05D4"/>
    <w:rsid w:val="00DA2B8C"/>
    <w:rsid w:val="00DA67FD"/>
    <w:rsid w:val="00DD52C2"/>
    <w:rsid w:val="00E400C3"/>
    <w:rsid w:val="00E42BF2"/>
    <w:rsid w:val="00E51C80"/>
    <w:rsid w:val="00E9220F"/>
    <w:rsid w:val="00EB262B"/>
    <w:rsid w:val="00EB2B1D"/>
    <w:rsid w:val="00EC4540"/>
    <w:rsid w:val="00F167D5"/>
    <w:rsid w:val="00F45B1D"/>
    <w:rsid w:val="00F828E9"/>
    <w:rsid w:val="00F95414"/>
    <w:rsid w:val="00FB0994"/>
    <w:rsid w:val="00FC38C6"/>
    <w:rsid w:val="00FC7FB6"/>
    <w:rsid w:val="00FD086B"/>
    <w:rsid w:val="00FE105B"/>
    <w:rsid w:val="00FE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764331"/>
  <w15:chartTrackingRefBased/>
  <w15:docId w15:val="{25BB23FA-18B4-44F1-9F2E-E62A962FD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E10A7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10A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B262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B262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262B"/>
  </w:style>
  <w:style w:type="paragraph" w:styleId="Footer">
    <w:name w:val="footer"/>
    <w:basedOn w:val="Normal"/>
    <w:link w:val="FooterChar"/>
    <w:uiPriority w:val="99"/>
    <w:unhideWhenUsed/>
    <w:rsid w:val="00EB262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262B"/>
  </w:style>
  <w:style w:type="paragraph" w:styleId="BalloonText">
    <w:name w:val="Balloon Text"/>
    <w:basedOn w:val="Normal"/>
    <w:link w:val="BalloonTextChar"/>
    <w:uiPriority w:val="99"/>
    <w:semiHidden/>
    <w:unhideWhenUsed/>
    <w:rsid w:val="000D3A3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A3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F5AA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5AA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697E2D44249647AD6FA059E93381B5" ma:contentTypeVersion="11" ma:contentTypeDescription="Create a new document." ma:contentTypeScope="" ma:versionID="384dea8a8bc402a345ebb64bfa32c02f">
  <xsd:schema xmlns:xsd="http://www.w3.org/2001/XMLSchema" xmlns:xs="http://www.w3.org/2001/XMLSchema" xmlns:p="http://schemas.microsoft.com/office/2006/metadata/properties" xmlns:ns3="286f13ce-86b4-4177-9ee2-637ee8bf094c" xmlns:ns4="bcb8f68e-06da-46fe-b6a7-968e74f040aa" targetNamespace="http://schemas.microsoft.com/office/2006/metadata/properties" ma:root="true" ma:fieldsID="91fa50f1cfb18b8b2f9ef3dea3b23a6c" ns3:_="" ns4:_="">
    <xsd:import namespace="286f13ce-86b4-4177-9ee2-637ee8bf094c"/>
    <xsd:import namespace="bcb8f68e-06da-46fe-b6a7-968e74f040a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6f13ce-86b4-4177-9ee2-637ee8bf09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b8f68e-06da-46fe-b6a7-968e74f040a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2E6893-E453-4A29-A055-37DB71D112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39A2B64-88D8-40D8-AE3E-92C3BD047D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6f13ce-86b4-4177-9ee2-637ee8bf094c"/>
    <ds:schemaRef ds:uri="bcb8f68e-06da-46fe-b6a7-968e74f040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28AC5D7-F492-4C8C-A1AF-9F6CF680375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ACF7054-4008-45DB-A81D-A42B7EA17C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2</Pages>
  <Words>277</Words>
  <Characters>158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DJFS</Company>
  <LinksUpToDate>false</LinksUpToDate>
  <CharactersWithSpaces>1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SA L ALT</dc:creator>
  <cp:keywords/>
  <dc:description/>
  <cp:lastModifiedBy>Teresa L Alt</cp:lastModifiedBy>
  <cp:revision>33</cp:revision>
  <cp:lastPrinted>2019-05-20T18:24:00Z</cp:lastPrinted>
  <dcterms:created xsi:type="dcterms:W3CDTF">2020-02-18T20:51:00Z</dcterms:created>
  <dcterms:modified xsi:type="dcterms:W3CDTF">2020-05-27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697E2D44249647AD6FA059E93381B5</vt:lpwstr>
  </property>
</Properties>
</file>